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X716f1903d3a0604147449c011d48019c7a42122"/>
    <w:p>
      <w:pPr>
        <w:pStyle w:val="Heading1"/>
      </w:pPr>
      <w:r>
        <w:t xml:space="preserve">Cover Letter for Statistician Position in Peru Lima</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Hiring Manager's Name]</w:t>
      </w:r>
    </w:p>
    <w:p>
      <w:pPr>
        <w:pStyle w:val="BodyText"/>
      </w:pPr>
      <w:r>
        <w:rPr>
          <w:bCs/>
          <w:b/>
        </w:rPr>
        <w:t xml:space="preserve">Company Address:</w:t>
      </w:r>
      <w:r>
        <w:t xml:space="preserve"> </w:t>
      </w:r>
      <w:r>
        <w:t xml:space="preserve">[Company Address]</w:t>
      </w:r>
    </w:p>
    <w:p>
      <w:pPr>
        <w:pStyle w:val="BodyText"/>
      </w:pPr>
      <w:r>
        <w:rPr>
          <w:bCs/>
          <w:b/>
        </w:rPr>
        <w:t xml:space="preserve">Email Address:</w:t>
      </w:r>
      <w:r>
        <w:t xml:space="preserve"> </w:t>
      </w:r>
      <w:r>
        <w:t xml:space="preserve">[Your Email Address]</w:t>
      </w:r>
    </w:p>
    <w:bookmarkStart w:id="20" w:name="dear-hiring-team"/>
    <w:p>
      <w:pPr>
        <w:pStyle w:val="Heading2"/>
      </w:pPr>
      <w:r>
        <w:t xml:space="preserve">Dear Hiring Team,</w:t>
      </w:r>
    </w:p>
    <w:p>
      <w:pPr>
        <w:pStyle w:val="FirstParagraph"/>
      </w:pPr>
      <w:r>
        <w:t xml:space="preserve">I am writing to express my sincere interest in the Statistician position at your organization in Peru Lima. As a dedicated and skilled statistician with a passion for data-driven solutions, I am eager to contribute my expertise to support the critical work being done in this vibrant and dynamic region. My academic background, professional experience, and deep understanding of statistical methodologies align seamlessly with the requirements of this role, and I am confident that my skills will add value to your team.</w:t>
      </w:r>
    </w:p>
    <w:p>
      <w:pPr>
        <w:pStyle w:val="BodyText"/>
      </w:pPr>
      <w:r>
        <w:t xml:space="preserve">As a statistician, I have always been driven by the power of data to uncover insights that shape decisions and improve outcomes. Whether analyzing complex datasets, developing predictive models, or communicating findings through compelling visualizations, I thrive in environments where statistical rigor meets real-world impact. My career has focused on bridging theoretical knowledge with practical applications, ensuring that statistical analysis serves as a foundation for informed strategies and actionable solutions.</w:t>
      </w:r>
    </w:p>
    <w:bookmarkEnd w:id="20"/>
    <w:bookmarkStart w:id="21" w:name="why-peru-lima"/>
    <w:p>
      <w:pPr>
        <w:pStyle w:val="Heading2"/>
      </w:pPr>
      <w:r>
        <w:t xml:space="preserve">Why Peru Lima?</w:t>
      </w:r>
    </w:p>
    <w:p>
      <w:pPr>
        <w:pStyle w:val="FirstParagraph"/>
      </w:pPr>
      <w:r>
        <w:t xml:space="preserve">Peru Lima, as the capital and largest city of Peru, presents unique opportunities to apply statistical expertise in addressing both local and national challenges. From urban planning and economic development to public health initiatives and environmental sustainability efforts, statisticians play a pivotal role in shaping policies that impact millions of lives. I am particularly inspired by the potential to contribute to projects that leverage data for equitable growth, such as analyzing agricultural productivity trends, evaluating healthcare access disparities, or optimizing transportation systems in a rapidly growing metropolis like Lima.</w:t>
      </w:r>
    </w:p>
    <w:p>
      <w:pPr>
        <w:pStyle w:val="BodyText"/>
      </w:pPr>
      <w:r>
        <w:t xml:space="preserve">The diverse industries in Peru Lima—ranging from agriculture and mining to technology and finance—create a rich landscape for statistical innovation. My experience working with cross-sector datasets has equipped me to adapt quickly to new contexts, whether it’s interpreting economic indicators for policymakers or designing surveys to gauge public sentiment on social issues. I am especially drawn to the opportunity of collaborating with local institutions that prioritize data-informed decision-making, as I believe this is key to driving sustainable progress in the region.</w:t>
      </w:r>
    </w:p>
    <w:bookmarkEnd w:id="21"/>
    <w:bookmarkStart w:id="22" w:name="professional-background-and-skills"/>
    <w:p>
      <w:pPr>
        <w:pStyle w:val="Heading2"/>
      </w:pPr>
      <w:r>
        <w:t xml:space="preserve">Professional Background and Skills</w:t>
      </w:r>
    </w:p>
    <w:p>
      <w:pPr>
        <w:pStyle w:val="FirstParagraph"/>
      </w:pPr>
      <w:r>
        <w:t xml:space="preserve">I hold a Master’s degree in Statistics from [Your University], where I specialized in applied statistics, machine learning, and data visualization. My thesis project focused on [briefly describe your thesis topic], which involved analyzing large-scale datasets to identify patterns and correlations that informed strategic recommendations. This experience honed my ability to translate complex statistical concepts into clear, actionable insights—a skill that has been central to my professional work.</w:t>
      </w:r>
    </w:p>
    <w:p>
      <w:pPr>
        <w:pStyle w:val="BodyText"/>
      </w:pPr>
      <w:r>
        <w:t xml:space="preserve">Throughout my career, I have worked in roles where statistical analysis was critical to achieving organizational goals. As a [Your Previous Job Title] at [Previous Company], I designed and executed experiments to evaluate the effectiveness of marketing campaigns, resulting in a 20% increase in customer engagement. I also developed custom R scripts to automate data processing workflows, reducing manual effort by 30% and improving data accuracy. My proficiency in statistical software such as R, Python (Pandas, NumPy), and SPSS, combined with my ability to use tools like Tableau and Power BI for data visualization, allows me to tackle diverse analytical challenges efficiently.</w:t>
      </w:r>
    </w:p>
    <w:p>
      <w:pPr>
        <w:pStyle w:val="BodyText"/>
      </w:pPr>
      <w:r>
        <w:t xml:space="preserve">In addition to technical skills, I have a strong commitment to ethical data practices. I understand the importance of ensuring data privacy, accuracy, and transparency—especially in regions where regulatory frameworks may still be evolving. My work in Peru Lima would prioritize these principles while aligning with local standards and cultural contexts.</w:t>
      </w:r>
    </w:p>
    <w:bookmarkEnd w:id="22"/>
    <w:bookmarkStart w:id="23" w:name="why-i-am-the-right-fit"/>
    <w:p>
      <w:pPr>
        <w:pStyle w:val="Heading2"/>
      </w:pPr>
      <w:r>
        <w:t xml:space="preserve">Why I Am the Right Fit</w:t>
      </w:r>
    </w:p>
    <w:p>
      <w:pPr>
        <w:pStyle w:val="FirstParagraph"/>
      </w:pPr>
      <w:r>
        <w:t xml:space="preserve">What sets me apart as a statistician is my ability to combine analytical precision with a deep curiosity about the stories hidden in data. I approach every project with a problem-solving mindset, seeking not only to answer questions but to anticipate new ones. My experience working with multidisciplinary teams has taught me the value of clear communication, and I excel at translating statistical findings into narratives that resonate with non-technical stakeholders.</w:t>
      </w:r>
    </w:p>
    <w:p>
      <w:pPr>
        <w:pStyle w:val="BodyText"/>
      </w:pPr>
      <w:r>
        <w:t xml:space="preserve">I am particularly excited about the opportunity to contribute to projects in Peru Lima that address pressing societal issues. For example, I would be eager to collaborate on initiatives related to climate change mitigation, where statistical modeling can predict environmental impacts and inform adaptive strategies. Similarly, my skills in survey design and analysis could support efforts to improve access to education or healthcare in underserved communities.</w:t>
      </w:r>
    </w:p>
    <w:p>
      <w:pPr>
        <w:pStyle w:val="BodyText"/>
      </w:pPr>
      <w:r>
        <w:t xml:space="preserve">Moreover, my adaptability and enthusiasm for learning make me well-suited for a dynamic environment like Peru Lima. I am fluent in [list languages, e.g., Spanish and English], which allows me to engage effectively with local teams and stakeholders. I am also committed to staying current with the latest advancements in statistical methodologies, such as Bayesian analysis and big data technologies, ensuring that my work remains at the forefront of innovat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tatistician in Peru Lima. My technical expertise, passion for data-driven solutions, and dedication to making a meaningful impact align perfectly with the goals of this role. I would welcome the chance to discuss how my background and skills can contribute to your organization’s succes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Peru Lima</dc:title>
  <dc:creator/>
  <dc:language>en</dc:language>
  <cp:keywords/>
  <dcterms:created xsi:type="dcterms:W3CDTF">2026-07-19T19:03:40Z</dcterms:created>
  <dcterms:modified xsi:type="dcterms:W3CDTF">2026-07-19T19:03:40Z</dcterms:modified>
</cp:coreProperties>
</file>

<file path=docProps/custom.xml><?xml version="1.0" encoding="utf-8"?>
<Properties xmlns="http://schemas.openxmlformats.org/officeDocument/2006/custom-properties" xmlns:vt="http://schemas.openxmlformats.org/officeDocument/2006/docPropsVTypes"/>
</file>